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72DA5CA2" w14:textId="7A9C242E" w:rsidR="004B7E44" w:rsidRPr="004B7E44" w:rsidRDefault="00E952C5" w:rsidP="004B7E44">
                                  <w:pPr>
                                    <w:pStyle w:val="Heading1"/>
                                  </w:pPr>
                                  <w:r>
                                    <w:t>GitHub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72DA5CA2" w14:textId="7A9C242E" w:rsidR="004B7E44" w:rsidRPr="004B7E44" w:rsidRDefault="00E952C5" w:rsidP="004B7E44">
                            <w:pPr>
                              <w:pStyle w:val="Heading1"/>
                            </w:pPr>
                            <w:r>
                              <w:t>GitHub Repository</w:t>
                            </w:r>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6A9627F1" w14:textId="2F4F7FA1" w:rsidR="004B7E44" w:rsidRPr="00422B2E" w:rsidRDefault="00343581" w:rsidP="004B7E44">
                                  <w:pPr>
                                    <w:rPr>
                                      <w:color w:val="FFFF00"/>
                                    </w:rPr>
                                  </w:pPr>
                                  <w:hyperlink r:id="rId7"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6A9627F1" w14:textId="2F4F7FA1" w:rsidR="004B7E44" w:rsidRPr="00422B2E" w:rsidRDefault="00343581" w:rsidP="004B7E44">
                            <w:pPr>
                              <w:rPr>
                                <w:color w:val="FFFF00"/>
                              </w:rPr>
                            </w:pPr>
                            <w:hyperlink r:id="rId8"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66CE8A83" w14:textId="0F34B0A9"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66CE8A83" w14:textId="0F34B0A9"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p w14:paraId="05E986A8" w14:textId="5AAFC28C" w:rsidR="004B7E44" w:rsidRDefault="00422B2E" w:rsidP="004B7E44">
      <w:pPr>
        <w:pStyle w:val="Heading3"/>
        <w:rPr>
          <w:b/>
          <w:i w:val="0"/>
          <w:sz w:val="52"/>
        </w:rPr>
      </w:pPr>
      <w:r w:rsidRPr="00422B2E">
        <w:rPr>
          <w:b/>
          <w:i w:val="0"/>
          <w:sz w:val="52"/>
        </w:rPr>
        <w:lastRenderedPageBreak/>
        <w:t>INTRODUCTION</w:t>
      </w:r>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0189E6CF" w:rsidR="004B7E44"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 xml:space="preserve">navigate progressively difficult levels with a wizard type character that uses magic a </w:t>
      </w:r>
      <w:proofErr w:type="spellStart"/>
      <w:r w:rsidRPr="00553026">
        <w:t>lá</w:t>
      </w:r>
      <w:proofErr w:type="spellEnd"/>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22685271" w14:textId="77777777" w:rsidR="0023120D" w:rsidRDefault="0023120D" w:rsidP="002C052A"/>
    <w:p w14:paraId="12391026" w14:textId="77777777" w:rsidR="0023120D" w:rsidRDefault="0023120D" w:rsidP="0023120D">
      <w:r>
        <w:t>The game will have three options on start-up: ‘Play’, ‘Settings’, and ‘Exit Game’.</w:t>
      </w:r>
    </w:p>
    <w:p w14:paraId="322D3F9F" w14:textId="77777777" w:rsidR="0023120D" w:rsidRDefault="0023120D" w:rsidP="0023120D">
      <w:r>
        <w:t>Selecting ‘Play’ will take the player into the game and the player will begin at Level 1.</w:t>
      </w:r>
    </w:p>
    <w:p w14:paraId="0CEE8AFC" w14:textId="0D89FBB4" w:rsidR="0023120D" w:rsidRDefault="0023120D" w:rsidP="0023120D">
      <w:r>
        <w:t xml:space="preserve">If a save system </w:t>
      </w:r>
      <w:r>
        <w:t>can</w:t>
      </w:r>
      <w:r>
        <w:t xml:space="preserve"> be implemented, the player will begin at their last saved</w:t>
      </w:r>
    </w:p>
    <w:p w14:paraId="36569F51" w14:textId="77777777" w:rsidR="0023120D" w:rsidRDefault="0023120D" w:rsidP="0023120D">
      <w:r>
        <w:t>point. ‘Settings’ will allow the player to edit game settings, such as sound level and</w:t>
      </w:r>
    </w:p>
    <w:p w14:paraId="342AC1FD" w14:textId="77777777" w:rsidR="0023120D" w:rsidRDefault="0023120D" w:rsidP="0023120D">
      <w:r>
        <w:t>music level. ‘Exit Game’ will quit the application’. OPTIONAL: Include a ‘Load Save’,</w:t>
      </w:r>
    </w:p>
    <w:p w14:paraId="6760DF66" w14:textId="77777777" w:rsidR="0023120D" w:rsidRDefault="0023120D" w:rsidP="0023120D">
      <w:r>
        <w:t>‘Save Game’, and ‘Delete Save’ option. This will allow the player to create multiple</w:t>
      </w:r>
    </w:p>
    <w:p w14:paraId="255B5179" w14:textId="172F7838" w:rsidR="0023120D" w:rsidRDefault="0023120D" w:rsidP="0023120D">
      <w:r>
        <w:t>save files and be able to choose which one to load.</w:t>
      </w:r>
    </w:p>
    <w:p w14:paraId="1323C00B" w14:textId="5D8B30F6" w:rsidR="0023120D" w:rsidRDefault="0023120D" w:rsidP="0023120D"/>
    <w:p w14:paraId="39E3F34F" w14:textId="056147D7" w:rsidR="0023120D" w:rsidRDefault="0023120D" w:rsidP="0023120D">
      <w:r>
        <w:t xml:space="preserve">The game will include </w:t>
      </w:r>
      <w:r>
        <w:t>several</w:t>
      </w:r>
      <w:r>
        <w:t xml:space="preserve"> options when the game is paused, </w:t>
      </w:r>
      <w:proofErr w:type="gramStart"/>
      <w:r>
        <w:t>similar to</w:t>
      </w:r>
      <w:proofErr w:type="gramEnd"/>
      <w:r>
        <w:t xml:space="preserve"> those</w:t>
      </w:r>
    </w:p>
    <w:p w14:paraId="78F9E3FB" w14:textId="77777777" w:rsidR="0023120D" w:rsidRDefault="0023120D" w:rsidP="0023120D">
      <w:r>
        <w:t>available on start up. The player will be able to resume the game, access settings,</w:t>
      </w:r>
    </w:p>
    <w:p w14:paraId="25ABFC90" w14:textId="55773901" w:rsidR="0023120D" w:rsidRDefault="0023120D" w:rsidP="0023120D">
      <w:r>
        <w:t xml:space="preserve">restart the </w:t>
      </w:r>
      <w:r>
        <w:t>level and</w:t>
      </w:r>
      <w:r>
        <w:t xml:space="preserve"> exit the game. The player can resume the game by selecting the</w:t>
      </w:r>
    </w:p>
    <w:p w14:paraId="5204D4D6" w14:textId="77777777" w:rsidR="0023120D" w:rsidRDefault="0023120D" w:rsidP="0023120D">
      <w:r>
        <w:t>appropriate option or simply pressing the assigned button for pausing/resuming the</w:t>
      </w:r>
    </w:p>
    <w:p w14:paraId="1E65FC3F" w14:textId="77777777" w:rsidR="0023120D" w:rsidRDefault="0023120D" w:rsidP="0023120D">
      <w:r>
        <w:t>game. The player can access the settings and can adjust the sound level and music</w:t>
      </w:r>
    </w:p>
    <w:p w14:paraId="498AC2F2" w14:textId="77777777" w:rsidR="0023120D" w:rsidRDefault="0023120D" w:rsidP="0023120D">
      <w:r>
        <w:lastRenderedPageBreak/>
        <w:t xml:space="preserve">level, for example. Choosing to restart the level will reset the entire level. This entails </w:t>
      </w:r>
    </w:p>
    <w:p w14:paraId="6B659162" w14:textId="77777777" w:rsidR="0023120D" w:rsidRDefault="0023120D" w:rsidP="0023120D">
      <w:r>
        <w:t>resetting the player’s position to where they were when they first started, resetting</w:t>
      </w:r>
    </w:p>
    <w:p w14:paraId="3FE23016" w14:textId="37733400" w:rsidR="0023120D" w:rsidRDefault="0023120D" w:rsidP="0023120D">
      <w:r>
        <w:t xml:space="preserve">the enemies’ </w:t>
      </w:r>
      <w:r>
        <w:t>position and</w:t>
      </w:r>
      <w:r>
        <w:t xml:space="preserve"> resetting any and all pickups.</w:t>
      </w:r>
    </w:p>
    <w:p w14:paraId="599EC57B" w14:textId="3B0AE596" w:rsidR="003F0E64" w:rsidRDefault="003F0E64" w:rsidP="0023120D"/>
    <w:p w14:paraId="182D83F2" w14:textId="77777777" w:rsidR="003F0E64" w:rsidRDefault="003F0E64" w:rsidP="0023120D">
      <w:r>
        <w:t>Basic controls:</w:t>
      </w:r>
    </w:p>
    <w:tbl>
      <w:tblPr>
        <w:tblStyle w:val="TableGrid"/>
        <w:tblW w:w="0" w:type="auto"/>
        <w:tblLook w:val="04A0" w:firstRow="1" w:lastRow="0" w:firstColumn="1" w:lastColumn="0" w:noHBand="0" w:noVBand="1"/>
      </w:tblPr>
      <w:tblGrid>
        <w:gridCol w:w="3308"/>
        <w:gridCol w:w="3309"/>
        <w:gridCol w:w="3309"/>
      </w:tblGrid>
      <w:tr w:rsidR="003F0E64" w14:paraId="07965963" w14:textId="77777777" w:rsidTr="003F0E64">
        <w:tc>
          <w:tcPr>
            <w:tcW w:w="3308" w:type="dxa"/>
          </w:tcPr>
          <w:p w14:paraId="3C05A5D8" w14:textId="41C8674B" w:rsidR="003F0E64" w:rsidRPr="003F0E64" w:rsidRDefault="003F0E64" w:rsidP="0023120D">
            <w:pPr>
              <w:rPr>
                <w:b/>
                <w:bCs/>
              </w:rPr>
            </w:pPr>
            <w:r w:rsidRPr="003F0E64">
              <w:rPr>
                <w:b/>
                <w:bCs/>
              </w:rPr>
              <w:t>Action</w:t>
            </w:r>
          </w:p>
        </w:tc>
        <w:tc>
          <w:tcPr>
            <w:tcW w:w="3309" w:type="dxa"/>
          </w:tcPr>
          <w:p w14:paraId="3FB8263C" w14:textId="10014CA5" w:rsidR="003F0E64" w:rsidRPr="003F0E64" w:rsidRDefault="003F0E64" w:rsidP="0023120D">
            <w:pPr>
              <w:rPr>
                <w:b/>
                <w:bCs/>
              </w:rPr>
            </w:pPr>
            <w:r w:rsidRPr="003F0E64">
              <w:rPr>
                <w:b/>
                <w:bCs/>
              </w:rPr>
              <w:t>PC</w:t>
            </w:r>
          </w:p>
        </w:tc>
        <w:tc>
          <w:tcPr>
            <w:tcW w:w="3309" w:type="dxa"/>
          </w:tcPr>
          <w:p w14:paraId="169FB2AD" w14:textId="38FDB65A" w:rsidR="003F0E64" w:rsidRPr="003F0E64" w:rsidRDefault="003F0E64" w:rsidP="0023120D">
            <w:pPr>
              <w:rPr>
                <w:b/>
                <w:bCs/>
              </w:rPr>
            </w:pPr>
            <w:r w:rsidRPr="003F0E64">
              <w:rPr>
                <w:b/>
                <w:bCs/>
              </w:rPr>
              <w:t>Mobile</w:t>
            </w:r>
          </w:p>
        </w:tc>
      </w:tr>
      <w:tr w:rsidR="003F0E64" w14:paraId="3A177AA1" w14:textId="77777777" w:rsidTr="003F0E64">
        <w:tc>
          <w:tcPr>
            <w:tcW w:w="3308" w:type="dxa"/>
          </w:tcPr>
          <w:p w14:paraId="2DEFE9D5" w14:textId="539C69C8" w:rsidR="003F0E64" w:rsidRDefault="003F0E64" w:rsidP="0023120D">
            <w:r w:rsidRPr="003F0E64">
              <w:rPr>
                <w:b/>
                <w:bCs/>
              </w:rPr>
              <w:t>Move</w:t>
            </w:r>
            <w:r>
              <w:t xml:space="preserve"> </w:t>
            </w:r>
            <w:r w:rsidRPr="003F0E64">
              <w:rPr>
                <w:b/>
                <w:bCs/>
              </w:rPr>
              <w:t>Forward</w:t>
            </w:r>
          </w:p>
        </w:tc>
        <w:tc>
          <w:tcPr>
            <w:tcW w:w="3309" w:type="dxa"/>
          </w:tcPr>
          <w:p w14:paraId="67EA5310" w14:textId="11DF9A0A" w:rsidR="003F0E64" w:rsidRDefault="003F0E64" w:rsidP="0023120D">
            <w:r>
              <w:t>Right arrow key/D</w:t>
            </w:r>
          </w:p>
        </w:tc>
        <w:tc>
          <w:tcPr>
            <w:tcW w:w="3309" w:type="dxa"/>
          </w:tcPr>
          <w:p w14:paraId="23817FFB" w14:textId="3229A5F3" w:rsidR="003F0E64" w:rsidRDefault="003F0E64" w:rsidP="0023120D">
            <w:r>
              <w:t>Arrow on screen</w:t>
            </w:r>
          </w:p>
        </w:tc>
      </w:tr>
      <w:tr w:rsidR="003F0E64" w14:paraId="0710F7FE" w14:textId="77777777" w:rsidTr="003F0E64">
        <w:tc>
          <w:tcPr>
            <w:tcW w:w="3308" w:type="dxa"/>
          </w:tcPr>
          <w:p w14:paraId="31C8400A" w14:textId="4912054F" w:rsidR="003F0E64" w:rsidRPr="003F0E64" w:rsidRDefault="003F0E64" w:rsidP="0023120D">
            <w:pPr>
              <w:rPr>
                <w:b/>
                <w:bCs/>
              </w:rPr>
            </w:pPr>
            <w:r w:rsidRPr="003F0E64">
              <w:rPr>
                <w:b/>
                <w:bCs/>
              </w:rPr>
              <w:t>Move Backwards</w:t>
            </w:r>
          </w:p>
        </w:tc>
        <w:tc>
          <w:tcPr>
            <w:tcW w:w="3309" w:type="dxa"/>
          </w:tcPr>
          <w:p w14:paraId="6A4D9965" w14:textId="0165190B" w:rsidR="003F0E64" w:rsidRDefault="003F0E64" w:rsidP="0023120D">
            <w:r>
              <w:t>Left arrow key/A</w:t>
            </w:r>
          </w:p>
        </w:tc>
        <w:tc>
          <w:tcPr>
            <w:tcW w:w="3309" w:type="dxa"/>
          </w:tcPr>
          <w:p w14:paraId="3E02A8C2" w14:textId="382096C4" w:rsidR="003F0E64" w:rsidRDefault="003F0E64" w:rsidP="0023120D">
            <w:r>
              <w:t>Arrow on screen</w:t>
            </w:r>
          </w:p>
        </w:tc>
      </w:tr>
      <w:tr w:rsidR="003F0E64" w14:paraId="46E194E8" w14:textId="77777777" w:rsidTr="003F0E64">
        <w:tc>
          <w:tcPr>
            <w:tcW w:w="3308" w:type="dxa"/>
          </w:tcPr>
          <w:p w14:paraId="310672C3" w14:textId="6D654BE3" w:rsidR="003F0E64" w:rsidRPr="003F0E64" w:rsidRDefault="003F0E64" w:rsidP="0023120D">
            <w:pPr>
              <w:rPr>
                <w:b/>
                <w:bCs/>
              </w:rPr>
            </w:pPr>
            <w:r w:rsidRPr="003F0E64">
              <w:rPr>
                <w:b/>
                <w:bCs/>
              </w:rPr>
              <w:t>Jump</w:t>
            </w:r>
          </w:p>
        </w:tc>
        <w:tc>
          <w:tcPr>
            <w:tcW w:w="3309" w:type="dxa"/>
          </w:tcPr>
          <w:p w14:paraId="5F6D721D" w14:textId="6C42E086" w:rsidR="003F0E64" w:rsidRDefault="003F0E64" w:rsidP="0023120D">
            <w:r>
              <w:t>Up arrow key/W</w:t>
            </w:r>
          </w:p>
        </w:tc>
        <w:tc>
          <w:tcPr>
            <w:tcW w:w="3309" w:type="dxa"/>
          </w:tcPr>
          <w:p w14:paraId="04BFA31F" w14:textId="455317F4" w:rsidR="003F0E64" w:rsidRDefault="003F0E64" w:rsidP="0023120D">
            <w:r>
              <w:t>Arrow on screen</w:t>
            </w:r>
          </w:p>
        </w:tc>
      </w:tr>
      <w:tr w:rsidR="003F0E64" w14:paraId="16C9BF76" w14:textId="77777777" w:rsidTr="003F0E64">
        <w:tc>
          <w:tcPr>
            <w:tcW w:w="3308" w:type="dxa"/>
          </w:tcPr>
          <w:p w14:paraId="571A6E68" w14:textId="20BFF4BB" w:rsidR="003F0E64" w:rsidRPr="003F0E64" w:rsidRDefault="003F0E64" w:rsidP="0023120D">
            <w:pPr>
              <w:rPr>
                <w:b/>
                <w:bCs/>
              </w:rPr>
            </w:pPr>
            <w:r w:rsidRPr="003F0E64">
              <w:rPr>
                <w:b/>
                <w:bCs/>
              </w:rPr>
              <w:t>Attack</w:t>
            </w:r>
          </w:p>
        </w:tc>
        <w:tc>
          <w:tcPr>
            <w:tcW w:w="3309" w:type="dxa"/>
          </w:tcPr>
          <w:p w14:paraId="2C0A7BBA" w14:textId="02BDC52D" w:rsidR="003F0E64" w:rsidRDefault="003F0E64" w:rsidP="0023120D">
            <w:r>
              <w:t>Left mouse click/R</w:t>
            </w:r>
          </w:p>
        </w:tc>
        <w:tc>
          <w:tcPr>
            <w:tcW w:w="3309" w:type="dxa"/>
          </w:tcPr>
          <w:p w14:paraId="29395049" w14:textId="21DC78E8" w:rsidR="003F0E64" w:rsidRDefault="003F0E64" w:rsidP="0023120D">
            <w:r>
              <w:t>Dedicated button</w:t>
            </w:r>
          </w:p>
        </w:tc>
      </w:tr>
      <w:tr w:rsidR="003F0E64" w14:paraId="3FEC9257" w14:textId="77777777" w:rsidTr="003F0E64">
        <w:tc>
          <w:tcPr>
            <w:tcW w:w="3308" w:type="dxa"/>
          </w:tcPr>
          <w:p w14:paraId="54C2DB85" w14:textId="53073E42" w:rsidR="003F0E64" w:rsidRDefault="003F0E64" w:rsidP="0023120D">
            <w:r w:rsidRPr="003F0E64">
              <w:rPr>
                <w:b/>
                <w:bCs/>
              </w:rPr>
              <w:t>Pause/Resume</w:t>
            </w:r>
          </w:p>
        </w:tc>
        <w:tc>
          <w:tcPr>
            <w:tcW w:w="3309" w:type="dxa"/>
          </w:tcPr>
          <w:p w14:paraId="526C6C5C" w14:textId="5374E804" w:rsidR="003F0E64" w:rsidRDefault="003F0E64" w:rsidP="0023120D">
            <w:r>
              <w:t>Spacebar</w:t>
            </w:r>
          </w:p>
        </w:tc>
        <w:tc>
          <w:tcPr>
            <w:tcW w:w="3309" w:type="dxa"/>
          </w:tcPr>
          <w:p w14:paraId="2485E69B" w14:textId="1BF0B829" w:rsidR="003F0E64" w:rsidRDefault="003F0E64" w:rsidP="0023120D">
            <w:r>
              <w:t>Button in top right of screen</w:t>
            </w:r>
          </w:p>
        </w:tc>
      </w:tr>
      <w:tr w:rsidR="003F0E64" w14:paraId="76F6369A" w14:textId="77777777" w:rsidTr="003F0E64">
        <w:tc>
          <w:tcPr>
            <w:tcW w:w="3308" w:type="dxa"/>
          </w:tcPr>
          <w:p w14:paraId="71B6D8C3" w14:textId="1CA2B33E" w:rsidR="003F0E64" w:rsidRPr="003F0E64" w:rsidRDefault="003F0E64" w:rsidP="0023120D">
            <w:pPr>
              <w:rPr>
                <w:b/>
                <w:bCs/>
              </w:rPr>
            </w:pPr>
            <w:r w:rsidRPr="003F0E64">
              <w:rPr>
                <w:b/>
                <w:bCs/>
              </w:rPr>
              <w:t>Crouch</w:t>
            </w:r>
          </w:p>
        </w:tc>
        <w:tc>
          <w:tcPr>
            <w:tcW w:w="3309" w:type="dxa"/>
          </w:tcPr>
          <w:p w14:paraId="0EA6A3C8" w14:textId="6C89941F" w:rsidR="003F0E64" w:rsidRDefault="003F0E64" w:rsidP="0023120D">
            <w:r>
              <w:t>C</w:t>
            </w:r>
          </w:p>
        </w:tc>
        <w:tc>
          <w:tcPr>
            <w:tcW w:w="3309" w:type="dxa"/>
          </w:tcPr>
          <w:p w14:paraId="29E5FBB6" w14:textId="56E989DB" w:rsidR="003F0E64" w:rsidRDefault="003F0E64" w:rsidP="0023120D">
            <w:r>
              <w:t>Arrow on screen (hold)</w:t>
            </w:r>
          </w:p>
        </w:tc>
      </w:tr>
    </w:tbl>
    <w:p w14:paraId="3DB9EFE5" w14:textId="77777777" w:rsidR="003F0E64" w:rsidRDefault="003F0E64" w:rsidP="003F0E64"/>
    <w:p w14:paraId="355ED763" w14:textId="21350899" w:rsidR="003F0E64" w:rsidRPr="003F0E64" w:rsidRDefault="003F0E64" w:rsidP="003F0E64">
      <w:pPr>
        <w:rPr>
          <w:b/>
          <w:bCs/>
        </w:rPr>
      </w:pPr>
      <w:r w:rsidRPr="003F0E64">
        <w:rPr>
          <w:b/>
          <w:bCs/>
        </w:rPr>
        <w:t>The Game</w:t>
      </w:r>
      <w:r>
        <w:rPr>
          <w:b/>
          <w:bCs/>
        </w:rPr>
        <w:t>:</w:t>
      </w:r>
    </w:p>
    <w:p w14:paraId="1279B201" w14:textId="77777777" w:rsidR="003F0E64" w:rsidRDefault="003F0E64" w:rsidP="003F0E64">
      <w:r>
        <w:t>Once the player has opened the game, they will be presented with three options:</w:t>
      </w:r>
    </w:p>
    <w:p w14:paraId="61AE9D50" w14:textId="77777777" w:rsidR="003F0E64" w:rsidRDefault="003F0E64" w:rsidP="003F0E64">
      <w:r>
        <w:t>‘Play’, ‘Settings’, and ‘Exit Game’. Selecting ‘Play’ will take the player into the game</w:t>
      </w:r>
    </w:p>
    <w:p w14:paraId="02D5F4D0" w14:textId="77777777" w:rsidR="003F0E64" w:rsidRDefault="003F0E64" w:rsidP="003F0E64">
      <w:r>
        <w:t>and load the first level. The game will start immediately. From here, the player can</w:t>
      </w:r>
    </w:p>
    <w:p w14:paraId="651D6E82" w14:textId="77777777" w:rsidR="003F0E64" w:rsidRDefault="003F0E64" w:rsidP="003F0E64">
      <w:r>
        <w:t>progress through the level and once completed and once completed, the next level</w:t>
      </w:r>
    </w:p>
    <w:p w14:paraId="35254BBE" w14:textId="77777777" w:rsidR="003F0E64" w:rsidRDefault="003F0E64" w:rsidP="003F0E64">
      <w:r>
        <w:t>will load. At the start of the first level, text will appear on-screen informing the player</w:t>
      </w:r>
    </w:p>
    <w:p w14:paraId="72D792AF" w14:textId="77777777" w:rsidR="003F0E64" w:rsidRDefault="003F0E64" w:rsidP="003F0E64">
      <w:r>
        <w:t>of the control screen. The game will feature at least three levels, with each increasing</w:t>
      </w:r>
    </w:p>
    <w:p w14:paraId="53233B89" w14:textId="77777777" w:rsidR="003F0E64" w:rsidRDefault="003F0E64" w:rsidP="003F0E64">
      <w:r>
        <w:t>in difficulty. This could range from having more and more enemies in the progressive</w:t>
      </w:r>
    </w:p>
    <w:p w14:paraId="09AFC945" w14:textId="77777777" w:rsidR="003F0E64" w:rsidRDefault="003F0E64" w:rsidP="003F0E64">
      <w:r>
        <w:t>levels, enemies having more health, the player character having less enemies, etc.</w:t>
      </w:r>
    </w:p>
    <w:p w14:paraId="37C90F05" w14:textId="77777777" w:rsidR="003F0E64" w:rsidRDefault="003F0E64" w:rsidP="003F0E64">
      <w:r>
        <w:t>Once the player has completed all the levels, the player will be presented with the</w:t>
      </w:r>
    </w:p>
    <w:p w14:paraId="2C168688" w14:textId="74BC3BBC" w:rsidR="003F0E64" w:rsidRDefault="003F0E64" w:rsidP="003F0E64">
      <w:r>
        <w:t>option to either start again from the first level or quit the game. If the player chooses</w:t>
      </w:r>
      <w:r>
        <w:t>.</w:t>
      </w:r>
    </w:p>
    <w:p w14:paraId="744C9E58" w14:textId="3004340D" w:rsidR="003F0E64" w:rsidRPr="002C052A" w:rsidRDefault="003F0E64" w:rsidP="003F0E64">
      <w:r>
        <w:lastRenderedPageBreak/>
        <w:t xml:space="preserve">‘Settings’ instead, they can instead adjust the sound level or music level. ‘Exit Game’ will close the game. Once inside the game, the player can pause the game at any time. From here, they can access </w:t>
      </w:r>
      <w:proofErr w:type="gramStart"/>
      <w:r>
        <w:t>a number of</w:t>
      </w:r>
      <w:proofErr w:type="gramEnd"/>
      <w:r>
        <w:t xml:space="preserve"> options: resume the game, access settings, restart the level, or exit the game.</w:t>
      </w:r>
    </w:p>
    <w:p w14:paraId="5F3F9B0A" w14:textId="7CF2F507" w:rsidR="00E94B5F" w:rsidRDefault="00E94B5F" w:rsidP="004B7E44"/>
    <w:p w14:paraId="0FAF1697" w14:textId="4A92150B" w:rsidR="001611DE" w:rsidRDefault="00DE1DBE" w:rsidP="00DE1DBE">
      <w:pPr>
        <w:pStyle w:val="Heading2"/>
      </w:pPr>
      <w:r>
        <w:t>Objectives and Tasks</w:t>
      </w:r>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50698">
      <w:pPr>
        <w:pStyle w:val="Heading2"/>
      </w:pPr>
      <w:r>
        <w:t>Scope</w:t>
      </w:r>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lastRenderedPageBreak/>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7B77378" w14:textId="77777777" w:rsidR="00A43505" w:rsidRDefault="00A43505" w:rsidP="00A43505">
      <w:pPr>
        <w:pStyle w:val="ListParagraph"/>
        <w:ind w:left="1440"/>
      </w:pPr>
    </w:p>
    <w:p w14:paraId="33775A6C" w14:textId="17AD5155" w:rsidR="00CD0D6C" w:rsidRDefault="00CD0D6C" w:rsidP="00CD0D6C">
      <w:pPr>
        <w:pStyle w:val="Heading4"/>
      </w:pPr>
      <w:r w:rsidRPr="00CD0D6C">
        <w:t>Tactics</w:t>
      </w:r>
    </w:p>
    <w:p w14:paraId="6F15E2AC" w14:textId="07569F23" w:rsidR="00CD0D6C" w:rsidRDefault="00CD0D6C" w:rsidP="00CD0D6C">
      <w:pPr>
        <w:pStyle w:val="ListParagraph"/>
        <w:numPr>
          <w:ilvl w:val="0"/>
          <w:numId w:val="6"/>
        </w:numPr>
      </w:pPr>
      <w:r>
        <w:t>Unit Testing on Main Menu Functions assigned to (Team 1) to be completed by 22/05/2020.</w:t>
      </w:r>
    </w:p>
    <w:p w14:paraId="1AA1A415" w14:textId="6F1AF3FE" w:rsidR="00CD0D6C" w:rsidRDefault="00CD0D6C" w:rsidP="00CD0D6C">
      <w:pPr>
        <w:pStyle w:val="ListParagraph"/>
        <w:numPr>
          <w:ilvl w:val="0"/>
          <w:numId w:val="6"/>
        </w:numPr>
      </w:pPr>
      <w:r>
        <w:t>Unit Testing on Pause Menu Functions assigned to (Team 2) to be completed by 21/05/2020.</w:t>
      </w:r>
    </w:p>
    <w:p w14:paraId="76E99E98" w14:textId="3F5D6D02" w:rsidR="00CD0D6C" w:rsidRDefault="00CD0D6C" w:rsidP="00CD0D6C">
      <w:pPr>
        <w:pStyle w:val="ListParagraph"/>
        <w:numPr>
          <w:ilvl w:val="0"/>
          <w:numId w:val="6"/>
        </w:numPr>
      </w:pPr>
      <w:r>
        <w:t>Unit Testing on Gameplay Functions assigned to (Team 3) to be completed by 24/05/2020.</w:t>
      </w:r>
    </w:p>
    <w:p w14:paraId="63C9386D" w14:textId="1B95788F" w:rsidR="00CD0D6C" w:rsidRDefault="00531D4A" w:rsidP="00CD0D6C">
      <w:pPr>
        <w:pStyle w:val="ListParagraph"/>
        <w:numPr>
          <w:ilvl w:val="0"/>
          <w:numId w:val="6"/>
        </w:numPr>
      </w:pPr>
      <w:r>
        <w:t>Integration Testing on Main Menu and Gameplay assigned to (Team 1 and Team 3) to be completed by 26/05/2020.</w:t>
      </w:r>
    </w:p>
    <w:p w14:paraId="2CCF479E" w14:textId="666D3CC9" w:rsidR="00531D4A" w:rsidRDefault="00531D4A" w:rsidP="00531D4A">
      <w:pPr>
        <w:pStyle w:val="ListParagraph"/>
        <w:numPr>
          <w:ilvl w:val="0"/>
          <w:numId w:val="6"/>
        </w:numPr>
      </w:pPr>
      <w:r>
        <w:t>Integration Testing on Pause Menu and Gameplay assigned to (Team 2 and Team 4) to be completed by 26/05/2020.</w:t>
      </w:r>
    </w:p>
    <w:p w14:paraId="34AC0F61" w14:textId="60A529F2" w:rsidR="00531D4A" w:rsidRDefault="00531D4A" w:rsidP="00531D4A">
      <w:pPr>
        <w:pStyle w:val="ListParagraph"/>
        <w:numPr>
          <w:ilvl w:val="0"/>
          <w:numId w:val="6"/>
        </w:numPr>
      </w:pPr>
      <w:r>
        <w:t>Integration Testing on Main Menu, Pause Menu and Gameplay assigned to (Team 1, Team 2 and Team 3) to be completed by 28/05/2020.</w:t>
      </w:r>
    </w:p>
    <w:p w14:paraId="3B47120A" w14:textId="1F6AC3F4" w:rsidR="00071C88" w:rsidRDefault="00071C88" w:rsidP="00531D4A">
      <w:pPr>
        <w:pStyle w:val="ListParagraph"/>
        <w:numPr>
          <w:ilvl w:val="0"/>
          <w:numId w:val="6"/>
        </w:numPr>
      </w:pPr>
      <w:r w:rsidRPr="00071C88">
        <w:t>Performance and Stress Testing</w:t>
      </w:r>
      <w:r>
        <w:t xml:space="preserve"> assigned to (Team 1) to be completed by 29/05/2020.</w:t>
      </w:r>
    </w:p>
    <w:p w14:paraId="5DEC187E" w14:textId="4AE0BB3A" w:rsidR="00071C88" w:rsidRDefault="00071C88" w:rsidP="00531D4A">
      <w:pPr>
        <w:pStyle w:val="ListParagraph"/>
        <w:numPr>
          <w:ilvl w:val="0"/>
          <w:numId w:val="6"/>
        </w:numPr>
      </w:pPr>
      <w:r>
        <w:t>User Acceptance Testing to be completed by 10/06/2020.</w:t>
      </w:r>
    </w:p>
    <w:p w14:paraId="2A7B7710" w14:textId="2568BF03" w:rsidR="00071C88" w:rsidRDefault="00071C88" w:rsidP="00531D4A">
      <w:pPr>
        <w:pStyle w:val="ListParagraph"/>
        <w:numPr>
          <w:ilvl w:val="0"/>
          <w:numId w:val="6"/>
        </w:numPr>
      </w:pPr>
      <w:r>
        <w:br/>
      </w:r>
      <w:r>
        <w:br/>
      </w:r>
    </w:p>
    <w:p w14:paraId="0AEF9D0D" w14:textId="38139C49" w:rsidR="00071C88" w:rsidRDefault="00071C88" w:rsidP="00071C88">
      <w:pPr>
        <w:spacing w:after="200"/>
      </w:pPr>
      <w:r>
        <w:br w:type="page"/>
      </w:r>
    </w:p>
    <w:p w14:paraId="503EC124" w14:textId="4F4F6EDF" w:rsidR="00531D4A" w:rsidRDefault="00071C88" w:rsidP="00071C88">
      <w:pPr>
        <w:pStyle w:val="Heading2"/>
      </w:pPr>
      <w:r w:rsidRPr="00071C88">
        <w:lastRenderedPageBreak/>
        <w:t>TESTING STRATEGY</w:t>
      </w:r>
    </w:p>
    <w:p w14:paraId="355D2F63" w14:textId="414C028B" w:rsidR="00071C88" w:rsidRDefault="00071C88" w:rsidP="00071C88">
      <w:pPr>
        <w:pStyle w:val="Heading4"/>
      </w:pPr>
      <w:r w:rsidRPr="00071C88">
        <w:t>Unit Testing</w:t>
      </w:r>
    </w:p>
    <w:p w14:paraId="2D2A2AC6" w14:textId="77777777" w:rsidR="00071C88" w:rsidRDefault="00071C88" w:rsidP="00071C88">
      <w:pPr>
        <w:pStyle w:val="Heading4"/>
      </w:pPr>
      <w:r>
        <w:t>TEST 1</w:t>
      </w:r>
    </w:p>
    <w:p w14:paraId="610D7E74" w14:textId="77777777"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5AD6A4EF" w14:textId="77777777"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79EEE5C2" w14:textId="27BFC69E"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proofErr w:type="spellStart"/>
      <w:r w:rsidR="002E0684">
        <w:t>screen.T</w:t>
      </w:r>
      <w:r>
        <w:t>he</w:t>
      </w:r>
      <w:proofErr w:type="spellEnd"/>
      <w:r>
        <w:t xml:space="preserve"> proper number of </w:t>
      </w:r>
      <w:r w:rsidR="006E385E">
        <w:t>players</w:t>
      </w:r>
      <w:r w:rsidR="00BB0046">
        <w:t xml:space="preserve"> lives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636C90F2" w14:textId="7EAC5FA1" w:rsidR="006E385E"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turn sounds/music on/off, the button that takes you to the high scores screen (which will tell the user their longest-lasting times from infinite mode), and the button that takes you to the achievements screen</w:t>
      </w:r>
    </w:p>
    <w:p w14:paraId="0E786E2A" w14:textId="35DDAFCB" w:rsidR="006E385E" w:rsidRDefault="00E34C21" w:rsidP="006E385E">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2925F40" w14:textId="6F1AFB16"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75906BD0" w14:textId="501390F4" w:rsidR="00071C88" w:rsidRDefault="00071C88" w:rsidP="006E385E">
      <w:r w:rsidRPr="00E435BE">
        <w:rPr>
          <w:b/>
          <w:bCs/>
        </w:rPr>
        <w:t>Test Objective</w:t>
      </w:r>
      <w:r>
        <w:t>:   Test whether the "</w:t>
      </w:r>
      <w:r w:rsidR="00E435BE">
        <w:t>Load</w:t>
      </w:r>
      <w:r>
        <w:t xml:space="preserve"> Game" button functions appropriately when no prior game exists</w:t>
      </w:r>
    </w:p>
    <w:p w14:paraId="69B29A11" w14:textId="77777777"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p>
    <w:p w14:paraId="007581E4" w14:textId="3C854185" w:rsidR="00071C88" w:rsidRDefault="00071C88" w:rsidP="006E385E">
      <w:r w:rsidRPr="00CA1B2E">
        <w:rPr>
          <w:b/>
          <w:bCs/>
        </w:rPr>
        <w:lastRenderedPageBreak/>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bookmarkStart w:id="0" w:name="_GoBack"/>
      <w:bookmarkEnd w:id="0"/>
    </w:p>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A01BBB" w14:textId="77777777" w:rsidR="00343581" w:rsidRDefault="00343581" w:rsidP="004B7E44">
      <w:r>
        <w:separator/>
      </w:r>
    </w:p>
  </w:endnote>
  <w:endnote w:type="continuationSeparator" w:id="0">
    <w:p w14:paraId="1E350573" w14:textId="77777777" w:rsidR="00343581" w:rsidRDefault="0034358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1947B" w14:textId="77777777" w:rsidR="00343581" w:rsidRDefault="00343581" w:rsidP="004B7E44">
      <w:r>
        <w:separator/>
      </w:r>
    </w:p>
  </w:footnote>
  <w:footnote w:type="continuationSeparator" w:id="0">
    <w:p w14:paraId="4EC2CE5D" w14:textId="77777777" w:rsidR="00343581" w:rsidRDefault="00343581"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rwUAxHmBdywAAAA="/>
  </w:docVars>
  <w:rsids>
    <w:rsidRoot w:val="00F35CA9"/>
    <w:rsid w:val="00071C88"/>
    <w:rsid w:val="001611DE"/>
    <w:rsid w:val="0023120D"/>
    <w:rsid w:val="00250698"/>
    <w:rsid w:val="00293B83"/>
    <w:rsid w:val="002C052A"/>
    <w:rsid w:val="002E0684"/>
    <w:rsid w:val="00301EA7"/>
    <w:rsid w:val="00343581"/>
    <w:rsid w:val="003F0E64"/>
    <w:rsid w:val="00422B2E"/>
    <w:rsid w:val="004B7E44"/>
    <w:rsid w:val="004D5252"/>
    <w:rsid w:val="004F2B86"/>
    <w:rsid w:val="00531D4A"/>
    <w:rsid w:val="00553026"/>
    <w:rsid w:val="005A718F"/>
    <w:rsid w:val="006830D8"/>
    <w:rsid w:val="006A3CE7"/>
    <w:rsid w:val="006A5205"/>
    <w:rsid w:val="006E385E"/>
    <w:rsid w:val="007516CF"/>
    <w:rsid w:val="007A7413"/>
    <w:rsid w:val="0089031A"/>
    <w:rsid w:val="008B33BC"/>
    <w:rsid w:val="008D50A5"/>
    <w:rsid w:val="009120E9"/>
    <w:rsid w:val="00945900"/>
    <w:rsid w:val="009C396C"/>
    <w:rsid w:val="00A43505"/>
    <w:rsid w:val="00A55172"/>
    <w:rsid w:val="00B01F54"/>
    <w:rsid w:val="00B572B4"/>
    <w:rsid w:val="00BB0046"/>
    <w:rsid w:val="00C30D50"/>
    <w:rsid w:val="00C36D32"/>
    <w:rsid w:val="00CA1B2E"/>
    <w:rsid w:val="00CD0D6C"/>
    <w:rsid w:val="00DB26A7"/>
    <w:rsid w:val="00DB73A8"/>
    <w:rsid w:val="00DE1DBE"/>
    <w:rsid w:val="00E34C21"/>
    <w:rsid w:val="00E435BE"/>
    <w:rsid w:val="00E66BB1"/>
    <w:rsid w:val="00E76CAD"/>
    <w:rsid w:val="00E94B5F"/>
    <w:rsid w:val="00E952C5"/>
    <w:rsid w:val="00F35CA9"/>
    <w:rsid w:val="00FD53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0D6C"/>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semiHidden/>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 w:type="table" w:styleId="TableGrid">
    <w:name w:val="Table Grid"/>
    <w:basedOn w:val="TableNormal"/>
    <w:uiPriority w:val="39"/>
    <w:rsid w:val="003F0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LuqmanFarooq/Software-Testing-Test-Planning-Projec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Professional design).dotx</Template>
  <TotalTime>427</TotalTime>
  <Pages>7</Pages>
  <Words>1164</Words>
  <Characters>663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13</cp:revision>
  <dcterms:created xsi:type="dcterms:W3CDTF">2020-05-06T18:30:00Z</dcterms:created>
  <dcterms:modified xsi:type="dcterms:W3CDTF">2020-05-13T22:32:00Z</dcterms:modified>
</cp:coreProperties>
</file>